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36DE52C2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047277">
        <w:rPr>
          <w:rFonts w:ascii="Calibri" w:eastAsia="Calibri" w:hAnsi="Calibri" w:cs="Calibri"/>
          <w:color w:val="000000"/>
          <w:sz w:val="22"/>
          <w:szCs w:val="22"/>
        </w:rPr>
        <w:t xml:space="preserve">Machine Learning, Artificial Intelligence and Soft Computing, </w:t>
      </w:r>
      <w:r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6CC63CF1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61E1F5E6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6A3B134C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707FB7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scrip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, 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16D3A" w14:textId="77777777" w:rsidR="005A6D44" w:rsidRDefault="005A6D44">
      <w:r>
        <w:separator/>
      </w:r>
    </w:p>
  </w:endnote>
  <w:endnote w:type="continuationSeparator" w:id="0">
    <w:p w14:paraId="5F9B3E8D" w14:textId="77777777" w:rsidR="005A6D44" w:rsidRDefault="005A6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CE660" w14:textId="77777777" w:rsidR="005A6D44" w:rsidRDefault="005A6D44">
      <w:r>
        <w:separator/>
      </w:r>
    </w:p>
  </w:footnote>
  <w:footnote w:type="continuationSeparator" w:id="0">
    <w:p w14:paraId="620D1D90" w14:textId="77777777" w:rsidR="005A6D44" w:rsidRDefault="005A6D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47277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57A91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A6D44"/>
    <w:rsid w:val="005F47E5"/>
    <w:rsid w:val="005F6ED7"/>
    <w:rsid w:val="00620084"/>
    <w:rsid w:val="00620BB1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7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47363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2</TotalTime>
  <Pages>1</Pages>
  <Words>794</Words>
  <Characters>452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3</cp:revision>
  <cp:lastPrinted>2022-10-30T15:37:00Z</cp:lastPrinted>
  <dcterms:created xsi:type="dcterms:W3CDTF">2021-09-13T12:00:00Z</dcterms:created>
  <dcterms:modified xsi:type="dcterms:W3CDTF">2022-10-31T16:03:00Z</dcterms:modified>
</cp:coreProperties>
</file>